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7A5D29" w14:textId="0FCB1B74" w:rsidR="00B776F1" w:rsidRPr="00B776F1" w:rsidRDefault="00B776F1" w:rsidP="00B776F1">
      <w:pPr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776F1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Лабораторная работа 12</w:t>
      </w:r>
    </w:p>
    <w:p w14:paraId="05782756" w14:textId="3ED32864" w:rsidR="00C732B4" w:rsidRDefault="00C732B4" w:rsidP="00C732B4">
      <w:pPr>
        <w:spacing w:before="100" w:after="100" w:line="240" w:lineRule="auto"/>
        <w:jc w:val="both"/>
        <w:rPr>
          <w:rStyle w:val="jlqj4b"/>
          <w:rFonts w:ascii="Times New Roman" w:hAnsi="Times New Roman" w:cs="Times New Roman"/>
          <w:sz w:val="26"/>
          <w:szCs w:val="26"/>
        </w:rPr>
      </w:pPr>
      <w:r>
        <w:rPr>
          <w:rStyle w:val="jlqj4b"/>
          <w:rFonts w:ascii="Times New Roman" w:hAnsi="Times New Roman" w:cs="Times New Roman"/>
          <w:sz w:val="26"/>
          <w:szCs w:val="26"/>
        </w:rPr>
        <w:t>Данные упражнения</w:t>
      </w:r>
      <w:r w:rsidRPr="00C732B4">
        <w:rPr>
          <w:rStyle w:val="jlqj4b"/>
          <w:rFonts w:ascii="Times New Roman" w:hAnsi="Times New Roman" w:cs="Times New Roman"/>
          <w:sz w:val="26"/>
          <w:szCs w:val="26"/>
        </w:rPr>
        <w:t xml:space="preserve"> Pandas </w:t>
      </w:r>
      <w:r>
        <w:rPr>
          <w:rStyle w:val="jlqj4b"/>
          <w:rFonts w:ascii="Times New Roman" w:hAnsi="Times New Roman" w:cs="Times New Roman"/>
          <w:sz w:val="26"/>
          <w:szCs w:val="26"/>
        </w:rPr>
        <w:t>помогут</w:t>
      </w:r>
      <w:r w:rsidRPr="00C732B4">
        <w:rPr>
          <w:rStyle w:val="jlqj4b"/>
          <w:rFonts w:ascii="Times New Roman" w:hAnsi="Times New Roman" w:cs="Times New Roman"/>
          <w:sz w:val="26"/>
          <w:szCs w:val="26"/>
        </w:rPr>
        <w:t xml:space="preserve"> разработчикам Python изучать и практиковать </w:t>
      </w:r>
      <w:r>
        <w:rPr>
          <w:rStyle w:val="jlqj4b"/>
          <w:rFonts w:ascii="Times New Roman" w:hAnsi="Times New Roman" w:cs="Times New Roman"/>
          <w:sz w:val="26"/>
          <w:szCs w:val="26"/>
          <w:lang w:val="en-US"/>
        </w:rPr>
        <w:t>Pandas</w:t>
      </w:r>
      <w:r w:rsidRPr="00C732B4">
        <w:rPr>
          <w:rStyle w:val="jlqj4b"/>
          <w:rFonts w:ascii="Times New Roman" w:hAnsi="Times New Roman" w:cs="Times New Roman"/>
          <w:sz w:val="26"/>
          <w:szCs w:val="26"/>
        </w:rPr>
        <w:t>.</w:t>
      </w:r>
      <w:r w:rsidRPr="00C732B4">
        <w:rPr>
          <w:rStyle w:val="viiyi"/>
          <w:rFonts w:ascii="Times New Roman" w:hAnsi="Times New Roman" w:cs="Times New Roman"/>
          <w:sz w:val="26"/>
          <w:szCs w:val="26"/>
        </w:rPr>
        <w:t xml:space="preserve"> </w:t>
      </w:r>
      <w:r w:rsidRPr="00C732B4">
        <w:rPr>
          <w:rStyle w:val="jlqj4b"/>
          <w:rFonts w:ascii="Times New Roman" w:hAnsi="Times New Roman" w:cs="Times New Roman"/>
          <w:sz w:val="26"/>
          <w:szCs w:val="26"/>
        </w:rPr>
        <w:t>Pandas — это библиотека Python с открытым исходным кодом под лицензией BSD.</w:t>
      </w:r>
      <w:r w:rsidRPr="00C732B4">
        <w:rPr>
          <w:rStyle w:val="viiyi"/>
          <w:rFonts w:ascii="Times New Roman" w:hAnsi="Times New Roman" w:cs="Times New Roman"/>
          <w:sz w:val="26"/>
          <w:szCs w:val="26"/>
        </w:rPr>
        <w:t xml:space="preserve"> </w:t>
      </w:r>
      <w:r w:rsidRPr="00C732B4">
        <w:rPr>
          <w:rStyle w:val="jlqj4b"/>
          <w:rFonts w:ascii="Times New Roman" w:hAnsi="Times New Roman" w:cs="Times New Roman"/>
          <w:sz w:val="26"/>
          <w:szCs w:val="26"/>
        </w:rPr>
        <w:t>Pandas - удобный и полезный инструмент структуры данных для анализа больших и сложных данных. Практика DataFrame, выбор данных, группировка, серии, сортировка, поиск, статистика.</w:t>
      </w:r>
      <w:r w:rsidRPr="00C732B4">
        <w:rPr>
          <w:rStyle w:val="viiyi"/>
          <w:rFonts w:ascii="Times New Roman" w:hAnsi="Times New Roman" w:cs="Times New Roman"/>
          <w:sz w:val="26"/>
          <w:szCs w:val="26"/>
        </w:rPr>
        <w:t xml:space="preserve"> </w:t>
      </w:r>
      <w:r w:rsidRPr="00C732B4">
        <w:rPr>
          <w:rStyle w:val="jlqj4b"/>
          <w:rFonts w:ascii="Times New Roman" w:hAnsi="Times New Roman" w:cs="Times New Roman"/>
          <w:sz w:val="26"/>
          <w:szCs w:val="26"/>
        </w:rPr>
        <w:t>Практика анализа данных с помощью Pandas. В этом упражнении мы используем автомобильный набор данных для анализа данных.</w:t>
      </w:r>
      <w:r w:rsidRPr="00C732B4">
        <w:rPr>
          <w:rStyle w:val="viiyi"/>
          <w:rFonts w:ascii="Times New Roman" w:hAnsi="Times New Roman" w:cs="Times New Roman"/>
          <w:sz w:val="26"/>
          <w:szCs w:val="26"/>
        </w:rPr>
        <w:t xml:space="preserve"> </w:t>
      </w:r>
      <w:r w:rsidRPr="00C732B4">
        <w:rPr>
          <w:rStyle w:val="jlqj4b"/>
          <w:rFonts w:ascii="Times New Roman" w:hAnsi="Times New Roman" w:cs="Times New Roman"/>
          <w:sz w:val="26"/>
          <w:szCs w:val="26"/>
        </w:rPr>
        <w:t>Этот набор данных имеет различные характеристики автомобиля, такие как тип кузова, колесная база, тип двигателя, цена, пробег, мощность и т.</w:t>
      </w:r>
      <w:r>
        <w:rPr>
          <w:rStyle w:val="jlqj4b"/>
          <w:rFonts w:ascii="Times New Roman" w:hAnsi="Times New Roman" w:cs="Times New Roman"/>
          <w:sz w:val="26"/>
          <w:szCs w:val="26"/>
          <w:lang w:val="kk-KZ"/>
        </w:rPr>
        <w:t>д</w:t>
      </w:r>
      <w:r w:rsidRPr="00C732B4">
        <w:rPr>
          <w:rStyle w:val="jlqj4b"/>
          <w:rFonts w:ascii="Times New Roman" w:hAnsi="Times New Roman" w:cs="Times New Roman"/>
          <w:sz w:val="26"/>
          <w:szCs w:val="26"/>
        </w:rPr>
        <w:t>.</w:t>
      </w:r>
    </w:p>
    <w:p w14:paraId="45C147EA" w14:textId="67828A6E" w:rsidR="005C2777" w:rsidRPr="001E1956" w:rsidRDefault="005C2777" w:rsidP="00C732B4">
      <w:pPr>
        <w:spacing w:before="100" w:after="100" w:line="240" w:lineRule="auto"/>
        <w:jc w:val="both"/>
        <w:rPr>
          <w:rStyle w:val="jlqj4b"/>
          <w:rFonts w:ascii="Times New Roman" w:hAnsi="Times New Roman" w:cs="Times New Roman"/>
          <w:sz w:val="26"/>
          <w:szCs w:val="26"/>
        </w:rPr>
      </w:pPr>
      <w:r>
        <w:rPr>
          <w:rStyle w:val="jlqj4b"/>
          <w:rFonts w:ascii="Times New Roman" w:hAnsi="Times New Roman" w:cs="Times New Roman"/>
          <w:sz w:val="26"/>
          <w:szCs w:val="26"/>
          <w:lang w:val="kk-KZ"/>
        </w:rPr>
        <w:t>Скачайте набор данных</w:t>
      </w:r>
      <w:r w:rsidR="001E1956">
        <w:rPr>
          <w:rStyle w:val="jlqj4b"/>
          <w:rFonts w:ascii="Times New Roman" w:hAnsi="Times New Roman" w:cs="Times New Roman"/>
          <w:sz w:val="26"/>
          <w:szCs w:val="26"/>
        </w:rPr>
        <w:t>.</w:t>
      </w:r>
    </w:p>
    <w:p w14:paraId="3E482A70" w14:textId="5CB8F671" w:rsidR="005C2777" w:rsidRPr="001E1956" w:rsidRDefault="00147EBB" w:rsidP="005C277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</w:pPr>
      <w:hyperlink r:id="rId4" w:history="1">
        <w:r w:rsidR="005C2777" w:rsidRPr="00ED4AFC">
          <w:rPr>
            <w:rStyle w:val="a4"/>
            <w:rFonts w:ascii="Times New Roman" w:eastAsia="Times New Roman" w:hAnsi="Times New Roman" w:cs="Times New Roman"/>
            <w:b/>
            <w:bCs/>
            <w:sz w:val="27"/>
            <w:szCs w:val="27"/>
            <w:lang w:val="en-US" w:eastAsia="ru-RU"/>
          </w:rPr>
          <w:t>Automobile</w:t>
        </w:r>
        <w:r w:rsidR="005C2777" w:rsidRPr="001E1956">
          <w:rPr>
            <w:rStyle w:val="a4"/>
            <w:rFonts w:ascii="Times New Roman" w:eastAsia="Times New Roman" w:hAnsi="Times New Roman" w:cs="Times New Roman"/>
            <w:b/>
            <w:bCs/>
            <w:sz w:val="27"/>
            <w:szCs w:val="27"/>
            <w:lang w:eastAsia="ru-RU"/>
          </w:rPr>
          <w:t>_</w:t>
        </w:r>
        <w:r w:rsidR="005C2777" w:rsidRPr="00ED4AFC">
          <w:rPr>
            <w:rStyle w:val="a4"/>
            <w:rFonts w:ascii="Times New Roman" w:eastAsia="Times New Roman" w:hAnsi="Times New Roman" w:cs="Times New Roman"/>
            <w:b/>
            <w:bCs/>
            <w:sz w:val="27"/>
            <w:szCs w:val="27"/>
            <w:lang w:val="en-US" w:eastAsia="ru-RU"/>
          </w:rPr>
          <w:t>data</w:t>
        </w:r>
        <w:r w:rsidR="005C2777" w:rsidRPr="001E1956">
          <w:rPr>
            <w:rStyle w:val="a4"/>
            <w:rFonts w:ascii="Times New Roman" w:eastAsia="Times New Roman" w:hAnsi="Times New Roman" w:cs="Times New Roman"/>
            <w:b/>
            <w:bCs/>
            <w:sz w:val="27"/>
            <w:szCs w:val="27"/>
            <w:lang w:eastAsia="ru-RU"/>
          </w:rPr>
          <w:t>.</w:t>
        </w:r>
        <w:r w:rsidR="005C2777" w:rsidRPr="00ED4AFC">
          <w:rPr>
            <w:rStyle w:val="a4"/>
            <w:rFonts w:ascii="Times New Roman" w:eastAsia="Times New Roman" w:hAnsi="Times New Roman" w:cs="Times New Roman"/>
            <w:b/>
            <w:bCs/>
            <w:sz w:val="27"/>
            <w:szCs w:val="27"/>
            <w:lang w:val="en-US" w:eastAsia="ru-RU"/>
          </w:rPr>
          <w:t>csv</w:t>
        </w:r>
      </w:hyperlink>
    </w:p>
    <w:p w14:paraId="2454D48C" w14:textId="6E9C83C6" w:rsidR="00B776F1" w:rsidRPr="00B776F1" w:rsidRDefault="00B776F1" w:rsidP="00B776F1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B776F1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t>Упражнение</w:t>
      </w:r>
      <w:r w:rsidRPr="00147EBB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t xml:space="preserve"> 1. </w:t>
      </w:r>
      <w:r w:rsidRPr="00C732B4">
        <w:rPr>
          <w:rFonts w:ascii="Times New Roman" w:eastAsia="Times New Roman" w:hAnsi="Times New Roman" w:cs="Times New Roman"/>
          <w:sz w:val="27"/>
          <w:szCs w:val="27"/>
          <w:lang w:eastAsia="ru-RU"/>
        </w:rPr>
        <w:t>Из заданного набора данных выведите первые и последние пять строк.</w:t>
      </w:r>
    </w:p>
    <w:p w14:paraId="656AD2DA" w14:textId="77777777" w:rsidR="00B776F1" w:rsidRPr="00B776F1" w:rsidRDefault="00B776F1" w:rsidP="00B776F1">
      <w:pPr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14EDD">
        <w:rPr>
          <w:rFonts w:ascii="Times New Roman" w:hAnsi="Times New Roman" w:cs="Times New Roman"/>
          <w:b/>
          <w:bCs/>
          <w:noProof/>
          <w:sz w:val="28"/>
          <w:szCs w:val="28"/>
          <w:lang w:val="en-US"/>
        </w:rPr>
        <w:drawing>
          <wp:inline distT="0" distB="0" distL="0" distR="0" wp14:anchorId="5B539C50" wp14:editId="31A0A12C">
            <wp:extent cx="5940425" cy="3509645"/>
            <wp:effectExtent l="0" t="0" r="317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509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7E6C9" w14:textId="77777777" w:rsidR="00B776F1" w:rsidRPr="00B776F1" w:rsidRDefault="00B776F1" w:rsidP="00B776F1">
      <w:pPr>
        <w:spacing w:before="100" w:after="10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</w:pPr>
      <w:r w:rsidRPr="00B776F1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t>Упражнение 2: Найдите название самой дорогой автомобильной компании</w:t>
      </w:r>
    </w:p>
    <w:p w14:paraId="6BCD94F1" w14:textId="77777777" w:rsidR="00B776F1" w:rsidRPr="00B776F1" w:rsidRDefault="00B776F1" w:rsidP="00B776F1">
      <w:pPr>
        <w:spacing w:before="100" w:after="10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</w:pPr>
      <w:r w:rsidRPr="00C14EDD">
        <w:rPr>
          <w:noProof/>
          <w:lang w:val="en-US"/>
        </w:rPr>
        <w:drawing>
          <wp:inline distT="0" distB="0" distL="0" distR="0" wp14:anchorId="7A53F557" wp14:editId="01F7FB14">
            <wp:extent cx="4163006" cy="1638529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63006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7DF48" w14:textId="77777777" w:rsidR="00B776F1" w:rsidRPr="00B776F1" w:rsidRDefault="00B776F1" w:rsidP="00B776F1">
      <w:pPr>
        <w:spacing w:before="100" w:after="10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</w:pPr>
      <w:r w:rsidRPr="00B776F1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t>Упражнение 3: Распечатайте все детали автомобилей Toyota</w:t>
      </w:r>
    </w:p>
    <w:p w14:paraId="1C9D9F35" w14:textId="77777777" w:rsidR="00B776F1" w:rsidRPr="00B776F1" w:rsidRDefault="00B776F1" w:rsidP="00B776F1">
      <w:pPr>
        <w:spacing w:before="100" w:after="10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</w:pPr>
      <w:r w:rsidRPr="00B776F1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t>Ожидаемый результат</w:t>
      </w:r>
    </w:p>
    <w:p w14:paraId="65F163C2" w14:textId="77777777" w:rsidR="00B776F1" w:rsidRPr="00B776F1" w:rsidRDefault="00B776F1" w:rsidP="00B776F1">
      <w:pPr>
        <w:spacing w:before="100" w:after="10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</w:pPr>
      <w:r w:rsidRPr="00C14EDD">
        <w:rPr>
          <w:noProof/>
          <w:lang w:val="en-US"/>
        </w:rPr>
        <w:lastRenderedPageBreak/>
        <w:drawing>
          <wp:inline distT="0" distB="0" distL="0" distR="0" wp14:anchorId="2167D41B" wp14:editId="47728A13">
            <wp:extent cx="5219700" cy="1404381"/>
            <wp:effectExtent l="0" t="0" r="0" b="571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65328" cy="1416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CE975" w14:textId="77777777" w:rsidR="00B776F1" w:rsidRPr="00B776F1" w:rsidRDefault="00B776F1" w:rsidP="00B776F1">
      <w:pPr>
        <w:spacing w:before="100" w:after="10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</w:pPr>
      <w:r w:rsidRPr="00B776F1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t>Упражнение 4: подсчитайте общее количество автомобилей на компанию</w:t>
      </w:r>
    </w:p>
    <w:p w14:paraId="50E5217E" w14:textId="77777777" w:rsidR="00B776F1" w:rsidRPr="00B776F1" w:rsidRDefault="00B776F1" w:rsidP="00B776F1">
      <w:pPr>
        <w:spacing w:before="100" w:after="10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</w:pPr>
      <w:bookmarkStart w:id="0" w:name="_GoBack"/>
      <w:r w:rsidRPr="00C14EDD">
        <w:rPr>
          <w:noProof/>
          <w:lang w:val="en-US"/>
        </w:rPr>
        <w:drawing>
          <wp:inline distT="0" distB="0" distL="0" distR="0" wp14:anchorId="7EC0DFF4" wp14:editId="33822285">
            <wp:extent cx="1847850" cy="2573045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56203" cy="2584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0142BF83" w14:textId="77777777" w:rsidR="00B776F1" w:rsidRPr="00B776F1" w:rsidRDefault="00B776F1" w:rsidP="00B776F1">
      <w:pPr>
        <w:spacing w:before="100" w:after="10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</w:pPr>
      <w:r w:rsidRPr="00B776F1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t>Упражнение 5. Найдите автомобиль каждой компании по самой высокой цене.</w:t>
      </w:r>
    </w:p>
    <w:p w14:paraId="78B9A4CE" w14:textId="77777777" w:rsidR="00B776F1" w:rsidRPr="00B776F1" w:rsidRDefault="00B776F1" w:rsidP="00B776F1">
      <w:pPr>
        <w:spacing w:before="100" w:after="10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</w:pPr>
      <w:r w:rsidRPr="00C14EDD">
        <w:rPr>
          <w:noProof/>
          <w:lang w:val="en-US"/>
        </w:rPr>
        <w:drawing>
          <wp:inline distT="0" distB="0" distL="0" distR="0" wp14:anchorId="20CEEC2B" wp14:editId="3F2AF879">
            <wp:extent cx="2362672" cy="4162425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70995" cy="4177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95CF0" w14:textId="6E8B0D80" w:rsidR="00B776F1" w:rsidRPr="00B776F1" w:rsidRDefault="00B776F1" w:rsidP="00B776F1">
      <w:pPr>
        <w:spacing w:before="100" w:after="10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</w:pPr>
      <w:r w:rsidRPr="00B776F1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t> Упражнение 6. Найдите средний пробег каждой автомобильной компании.</w:t>
      </w:r>
    </w:p>
    <w:p w14:paraId="7DBF23C6" w14:textId="77777777" w:rsidR="00B776F1" w:rsidRPr="00B776F1" w:rsidRDefault="00B776F1" w:rsidP="00B776F1">
      <w:pPr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14EDD">
        <w:rPr>
          <w:rFonts w:ascii="Times New Roman" w:hAnsi="Times New Roman" w:cs="Times New Roman"/>
          <w:b/>
          <w:bCs/>
          <w:noProof/>
          <w:sz w:val="28"/>
          <w:szCs w:val="28"/>
          <w:lang w:val="en-US"/>
        </w:rPr>
        <w:lastRenderedPageBreak/>
        <w:drawing>
          <wp:inline distT="0" distB="0" distL="0" distR="0" wp14:anchorId="668087DC" wp14:editId="6BE8F077">
            <wp:extent cx="2600688" cy="5096586"/>
            <wp:effectExtent l="0" t="0" r="9525" b="889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00688" cy="5096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C52CD" w14:textId="77777777" w:rsidR="00B776F1" w:rsidRPr="00B776F1" w:rsidRDefault="00B776F1" w:rsidP="00B776F1">
      <w:pPr>
        <w:spacing w:before="100" w:after="10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</w:pPr>
      <w:r w:rsidRPr="00B776F1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t>Упражнение 7: отсортируйте все автомобили по столбцу "Цена"</w:t>
      </w:r>
    </w:p>
    <w:p w14:paraId="41913D4B" w14:textId="77777777" w:rsidR="00B776F1" w:rsidRPr="00B776F1" w:rsidRDefault="00B776F1" w:rsidP="00B776F1">
      <w:pPr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14EDD">
        <w:rPr>
          <w:rFonts w:ascii="Times New Roman" w:hAnsi="Times New Roman" w:cs="Times New Roman"/>
          <w:b/>
          <w:bCs/>
          <w:noProof/>
          <w:sz w:val="28"/>
          <w:szCs w:val="28"/>
          <w:lang w:val="en-US"/>
        </w:rPr>
        <w:drawing>
          <wp:inline distT="0" distB="0" distL="0" distR="0" wp14:anchorId="625DF47F" wp14:editId="4979A24C">
            <wp:extent cx="5940425" cy="1218565"/>
            <wp:effectExtent l="0" t="0" r="3175" b="63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218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93046" w14:textId="77777777" w:rsidR="00B776F1" w:rsidRPr="00B776F1" w:rsidRDefault="00B776F1" w:rsidP="00B776F1">
      <w:pPr>
        <w:spacing w:before="100" w:after="10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</w:pPr>
      <w:r w:rsidRPr="00B776F1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t>Упражнение 8: объедините два фрейма данных, используя следующие условия</w:t>
      </w:r>
    </w:p>
    <w:p w14:paraId="3BEDD8F4" w14:textId="77777777" w:rsidR="00B776F1" w:rsidRPr="00B776F1" w:rsidRDefault="00B776F1" w:rsidP="00B776F1">
      <w:pPr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14EDD">
        <w:rPr>
          <w:rFonts w:ascii="Times New Roman" w:hAnsi="Times New Roman" w:cs="Times New Roman"/>
          <w:b/>
          <w:bCs/>
          <w:noProof/>
          <w:sz w:val="28"/>
          <w:szCs w:val="28"/>
          <w:lang w:val="en-US"/>
        </w:rPr>
        <w:lastRenderedPageBreak/>
        <w:drawing>
          <wp:inline distT="0" distB="0" distL="0" distR="0" wp14:anchorId="5A54289B" wp14:editId="69A6AAD5">
            <wp:extent cx="5940425" cy="3471545"/>
            <wp:effectExtent l="0" t="0" r="317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471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8D54B" w14:textId="77777777" w:rsidR="00B776F1" w:rsidRPr="00B776F1" w:rsidRDefault="00B776F1" w:rsidP="00B776F1">
      <w:pPr>
        <w:spacing w:before="100" w:after="10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</w:pPr>
      <w:r w:rsidRPr="00B776F1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t>Упражнение 9: объедините два фрейма данных, используя следующее условие</w:t>
      </w:r>
    </w:p>
    <w:p w14:paraId="1E0B711F" w14:textId="77777777" w:rsidR="00B776F1" w:rsidRPr="00B776F1" w:rsidRDefault="00B776F1" w:rsidP="00B776F1">
      <w:pPr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14EDD">
        <w:rPr>
          <w:rFonts w:ascii="Times New Roman" w:hAnsi="Times New Roman" w:cs="Times New Roman"/>
          <w:b/>
          <w:bCs/>
          <w:noProof/>
          <w:sz w:val="28"/>
          <w:szCs w:val="28"/>
          <w:lang w:val="en-US"/>
        </w:rPr>
        <w:drawing>
          <wp:inline distT="0" distB="0" distL="0" distR="0" wp14:anchorId="39F49621" wp14:editId="77304747">
            <wp:extent cx="5940425" cy="2936240"/>
            <wp:effectExtent l="0" t="0" r="317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93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F61B1" w14:textId="77777777" w:rsidR="00450CE4" w:rsidRDefault="00450CE4"/>
    <w:sectPr w:rsidR="00450CE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NzEyNTUzNzWzNDBX0lEKTi0uzszPAykwrgUAS+v0pSwAAAA="/>
  </w:docVars>
  <w:rsids>
    <w:rsidRoot w:val="00B776F1"/>
    <w:rsid w:val="00053C7F"/>
    <w:rsid w:val="00120B34"/>
    <w:rsid w:val="0013583E"/>
    <w:rsid w:val="00147EBB"/>
    <w:rsid w:val="001E1956"/>
    <w:rsid w:val="001E2BCD"/>
    <w:rsid w:val="001F1A94"/>
    <w:rsid w:val="002D15BA"/>
    <w:rsid w:val="002D6519"/>
    <w:rsid w:val="002D749D"/>
    <w:rsid w:val="00342FAE"/>
    <w:rsid w:val="003468CA"/>
    <w:rsid w:val="003D7CBE"/>
    <w:rsid w:val="003E608B"/>
    <w:rsid w:val="00412DC5"/>
    <w:rsid w:val="004161ED"/>
    <w:rsid w:val="00450CE4"/>
    <w:rsid w:val="004B0DD9"/>
    <w:rsid w:val="004F366F"/>
    <w:rsid w:val="0051118A"/>
    <w:rsid w:val="005C2777"/>
    <w:rsid w:val="005D6350"/>
    <w:rsid w:val="005E70F9"/>
    <w:rsid w:val="006A642D"/>
    <w:rsid w:val="006A6F5B"/>
    <w:rsid w:val="006C31A6"/>
    <w:rsid w:val="007064F8"/>
    <w:rsid w:val="00731DF0"/>
    <w:rsid w:val="0074398E"/>
    <w:rsid w:val="00744BD6"/>
    <w:rsid w:val="007F0086"/>
    <w:rsid w:val="00833F68"/>
    <w:rsid w:val="00852F05"/>
    <w:rsid w:val="00906117"/>
    <w:rsid w:val="00943699"/>
    <w:rsid w:val="009C2F38"/>
    <w:rsid w:val="00A4294F"/>
    <w:rsid w:val="00AA61CF"/>
    <w:rsid w:val="00AC2E95"/>
    <w:rsid w:val="00B447E5"/>
    <w:rsid w:val="00B6756A"/>
    <w:rsid w:val="00B776F1"/>
    <w:rsid w:val="00BD3450"/>
    <w:rsid w:val="00C539CA"/>
    <w:rsid w:val="00C732B4"/>
    <w:rsid w:val="00CC3306"/>
    <w:rsid w:val="00CD77E4"/>
    <w:rsid w:val="00D40CEF"/>
    <w:rsid w:val="00DA154F"/>
    <w:rsid w:val="00DD5395"/>
    <w:rsid w:val="00DE2AEE"/>
    <w:rsid w:val="00E10D7C"/>
    <w:rsid w:val="00E111EF"/>
    <w:rsid w:val="00E169DC"/>
    <w:rsid w:val="00E61DBB"/>
    <w:rsid w:val="00EB1C24"/>
    <w:rsid w:val="00F606B9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11F80C"/>
  <w15:chartTrackingRefBased/>
  <w15:docId w15:val="{38B17FDD-91D2-47A3-9DA5-A3BE96FFA7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3">
    <w:name w:val="heading 3"/>
    <w:basedOn w:val="a"/>
    <w:link w:val="30"/>
    <w:uiPriority w:val="9"/>
    <w:qFormat/>
    <w:rsid w:val="00B776F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B776F1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paragraph" w:styleId="a3">
    <w:name w:val="Normal (Web)"/>
    <w:basedOn w:val="a"/>
    <w:uiPriority w:val="99"/>
    <w:semiHidden/>
    <w:unhideWhenUsed/>
    <w:rsid w:val="00B776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viiyi">
    <w:name w:val="viiyi"/>
    <w:basedOn w:val="a0"/>
    <w:rsid w:val="00C732B4"/>
  </w:style>
  <w:style w:type="character" w:customStyle="1" w:styleId="jlqj4b">
    <w:name w:val="jlqj4b"/>
    <w:basedOn w:val="a0"/>
    <w:rsid w:val="00C732B4"/>
  </w:style>
  <w:style w:type="character" w:styleId="a4">
    <w:name w:val="Hyperlink"/>
    <w:basedOn w:val="a0"/>
    <w:uiPriority w:val="99"/>
    <w:unhideWhenUsed/>
    <w:rsid w:val="005C2777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5C277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676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21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hyperlink" Target="https://pynative.com/wp-content/uploads/2019/01/Automobile_data.csv" TargetMode="Externa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210</Words>
  <Characters>1201</Characters>
  <Application>Microsoft Office Word</Application>
  <DocSecurity>0</DocSecurity>
  <Lines>10</Lines>
  <Paragraphs>2</Paragraphs>
  <ScaleCrop>false</ScaleCrop>
  <Company/>
  <LinksUpToDate>false</LinksUpToDate>
  <CharactersWithSpaces>1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7</cp:revision>
  <dcterms:created xsi:type="dcterms:W3CDTF">2021-09-02T16:37:00Z</dcterms:created>
  <dcterms:modified xsi:type="dcterms:W3CDTF">2021-09-04T17:00:00Z</dcterms:modified>
</cp:coreProperties>
</file>